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spiced pumpkin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; coumarin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Ámbar. Picant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spiced pumpki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spiced pumpki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2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2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spiced pumpkin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spiced pumpkin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2/05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20B9BB-0A17-40B6-8E4D-488D13DF0E5D}"/>
</file>

<file path=customXml/itemProps3.xml><?xml version="1.0" encoding="utf-8"?>
<ds:datastoreItem xmlns:ds="http://schemas.openxmlformats.org/officeDocument/2006/customXml" ds:itemID="{AA92FC88-E24D-4F19-992F-4BD07EDCD018}"/>
</file>

<file path=customXml/itemProps4.xml><?xml version="1.0" encoding="utf-8"?>
<ds:datastoreItem xmlns:ds="http://schemas.openxmlformats.org/officeDocument/2006/customXml" ds:itemID="{B0F1C671-DE3D-4653-A30F-64AE0E8F703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